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3A0349" w:rsidRDefault="00E91900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  <w:r w:rsidRPr="003A0349">
        <w:rPr>
          <w:rFonts w:ascii="Times New Roman" w:hAnsi="Times New Roman"/>
          <w:sz w:val="28"/>
          <w:szCs w:val="28"/>
          <w:lang w:val="sk-SK"/>
        </w:rPr>
        <w:t xml:space="preserve">Výzva na predloženie ponuky pre účely zistenia predpokladanej </w:t>
      </w:r>
      <w:r w:rsidR="00A51F86" w:rsidRPr="003A0349">
        <w:rPr>
          <w:rFonts w:ascii="Times New Roman" w:hAnsi="Times New Roman"/>
          <w:sz w:val="28"/>
          <w:szCs w:val="28"/>
          <w:lang w:val="sk-SK"/>
        </w:rPr>
        <w:br/>
      </w:r>
      <w:r w:rsidRPr="003A0349">
        <w:rPr>
          <w:rFonts w:ascii="Times New Roman" w:hAnsi="Times New Roman"/>
          <w:sz w:val="28"/>
          <w:szCs w:val="28"/>
          <w:lang w:val="sk-SK"/>
        </w:rPr>
        <w:t>hodnoty zákazky</w:t>
      </w:r>
      <w:r w:rsidR="00926022" w:rsidRPr="003A0349">
        <w:rPr>
          <w:rFonts w:ascii="Times New Roman" w:hAnsi="Times New Roman"/>
          <w:sz w:val="28"/>
          <w:szCs w:val="28"/>
          <w:lang w:val="sk-SK"/>
        </w:rPr>
        <w:t xml:space="preserve"> </w:t>
      </w:r>
    </w:p>
    <w:p w:rsidR="009F74FF" w:rsidRDefault="009F74FF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2F1A0C" w:rsidRPr="003A0349" w:rsidRDefault="002F1A0C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3A0349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830A43" w:rsidRPr="003A0349" w:rsidRDefault="00830A4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A121C" w:rsidRPr="003A0349" w:rsidRDefault="00EB397C" w:rsidP="00462B35">
      <w:pPr>
        <w:jc w:val="both"/>
        <w:rPr>
          <w:rFonts w:ascii="Times New Roman" w:hAnsi="Times New Roman"/>
          <w:sz w:val="24"/>
          <w:szCs w:val="24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F83C91" w:rsidRPr="003A0349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AD2968" w:rsidRPr="003A0349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C96075" w:rsidRPr="003A0349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DB7941" w:rsidRPr="003A0349">
        <w:rPr>
          <w:rFonts w:ascii="Times New Roman" w:hAnsi="Times New Roman"/>
          <w:sz w:val="24"/>
          <w:szCs w:val="24"/>
        </w:rPr>
        <w:t xml:space="preserve"> </w:t>
      </w:r>
      <w:r w:rsidR="00C96075" w:rsidRPr="003A0349">
        <w:rPr>
          <w:rFonts w:ascii="Times New Roman" w:hAnsi="Times New Roman"/>
          <w:sz w:val="24"/>
          <w:szCs w:val="24"/>
        </w:rPr>
        <w:t xml:space="preserve"> </w:t>
      </w:r>
    </w:p>
    <w:p w:rsidR="0064456B" w:rsidRPr="003A0349" w:rsidRDefault="0064456B" w:rsidP="00462B35">
      <w:pPr>
        <w:jc w:val="both"/>
        <w:rPr>
          <w:rFonts w:ascii="Times New Roman" w:hAnsi="Times New Roman"/>
          <w:sz w:val="24"/>
          <w:szCs w:val="24"/>
        </w:rPr>
      </w:pPr>
    </w:p>
    <w:p w:rsidR="004B14F2" w:rsidRPr="003A0349" w:rsidRDefault="00824DCD" w:rsidP="004B14F2">
      <w:pPr>
        <w:rPr>
          <w:rFonts w:ascii="Times New Roman" w:hAnsi="Times New Roman"/>
          <w:sz w:val="24"/>
          <w:szCs w:val="24"/>
        </w:rPr>
      </w:pPr>
      <w:proofErr w:type="spellStart"/>
      <w:r w:rsidRPr="003A0349">
        <w:rPr>
          <w:rFonts w:ascii="Times New Roman" w:hAnsi="Times New Roman"/>
          <w:sz w:val="24"/>
          <w:szCs w:val="24"/>
        </w:rPr>
        <w:t>P</w:t>
      </w:r>
      <w:r w:rsidR="004B14F2" w:rsidRPr="003A0349">
        <w:rPr>
          <w:rFonts w:ascii="Times New Roman" w:hAnsi="Times New Roman"/>
          <w:sz w:val="24"/>
          <w:szCs w:val="24"/>
        </w:rPr>
        <w:t>ublikáci</w:t>
      </w:r>
      <w:r w:rsidRPr="003A0349">
        <w:rPr>
          <w:rFonts w:ascii="Times New Roman" w:hAnsi="Times New Roman"/>
          <w:sz w:val="24"/>
          <w:szCs w:val="24"/>
        </w:rPr>
        <w:t>a</w:t>
      </w:r>
      <w:proofErr w:type="spellEnd"/>
      <w:r w:rsidRPr="003A0349">
        <w:rPr>
          <w:rFonts w:ascii="Times New Roman" w:hAnsi="Times New Roman"/>
          <w:sz w:val="24"/>
          <w:szCs w:val="24"/>
        </w:rPr>
        <w:t xml:space="preserve">  </w:t>
      </w:r>
      <w:r w:rsidR="004B14F2" w:rsidRPr="003A0349">
        <w:rPr>
          <w:rFonts w:ascii="Times New Roman" w:hAnsi="Times New Roman"/>
          <w:sz w:val="24"/>
          <w:szCs w:val="24"/>
        </w:rPr>
        <w:t xml:space="preserve"> </w:t>
      </w:r>
      <w:r w:rsidR="005023A7" w:rsidRPr="003A0349">
        <w:rPr>
          <w:rFonts w:ascii="Times New Roman" w:hAnsi="Times New Roman"/>
          <w:sz w:val="24"/>
          <w:szCs w:val="24"/>
        </w:rPr>
        <w:t>“</w:t>
      </w:r>
      <w:proofErr w:type="spellStart"/>
      <w:r w:rsidR="005023A7" w:rsidRPr="003A0349">
        <w:rPr>
          <w:rFonts w:ascii="Times New Roman" w:hAnsi="Times New Roman"/>
          <w:sz w:val="24"/>
          <w:szCs w:val="24"/>
        </w:rPr>
        <w:t>Aktualizácia</w:t>
      </w:r>
      <w:proofErr w:type="spellEnd"/>
      <w:r w:rsidR="005023A7" w:rsidRPr="003A0349">
        <w:rPr>
          <w:rFonts w:ascii="Times New Roman" w:hAnsi="Times New Roman"/>
          <w:sz w:val="24"/>
          <w:szCs w:val="24"/>
        </w:rPr>
        <w:t xml:space="preserve"> </w:t>
      </w:r>
      <w:r w:rsidR="004B14F2" w:rsidRPr="003A0349">
        <w:rPr>
          <w:rFonts w:ascii="Times New Roman" w:hAnsi="Times New Roman"/>
          <w:sz w:val="24"/>
          <w:szCs w:val="24"/>
        </w:rPr>
        <w:t>k </w:t>
      </w:r>
      <w:proofErr w:type="spellStart"/>
      <w:proofErr w:type="gramStart"/>
      <w:r w:rsidR="004B14F2" w:rsidRPr="003A0349">
        <w:rPr>
          <w:rFonts w:ascii="Times New Roman" w:hAnsi="Times New Roman"/>
          <w:sz w:val="24"/>
          <w:szCs w:val="24"/>
        </w:rPr>
        <w:t>zákonom</w:t>
      </w:r>
      <w:proofErr w:type="spellEnd"/>
      <w:r w:rsidR="004B14F2" w:rsidRPr="003A0349">
        <w:rPr>
          <w:rFonts w:ascii="Times New Roman" w:hAnsi="Times New Roman"/>
          <w:sz w:val="24"/>
          <w:szCs w:val="24"/>
        </w:rPr>
        <w:t xml:space="preserve"> </w:t>
      </w:r>
      <w:r w:rsidR="00A51F86" w:rsidRPr="003A0349">
        <w:rPr>
          <w:rFonts w:ascii="Times New Roman" w:hAnsi="Times New Roman"/>
          <w:sz w:val="24"/>
          <w:szCs w:val="24"/>
        </w:rPr>
        <w:t xml:space="preserve"> </w:t>
      </w:r>
      <w:r w:rsidR="005023A7" w:rsidRPr="003A0349">
        <w:rPr>
          <w:rFonts w:ascii="Times New Roman" w:hAnsi="Times New Roman"/>
          <w:sz w:val="24"/>
          <w:szCs w:val="24"/>
        </w:rPr>
        <w:t>2024</w:t>
      </w:r>
      <w:proofErr w:type="gramEnd"/>
      <w:r w:rsidR="005023A7" w:rsidRPr="003A0349">
        <w:rPr>
          <w:rFonts w:ascii="Times New Roman" w:hAnsi="Times New Roman"/>
          <w:sz w:val="24"/>
          <w:szCs w:val="24"/>
        </w:rPr>
        <w:t>”</w:t>
      </w:r>
      <w:r w:rsidR="003A0349" w:rsidRPr="003A0349">
        <w:rPr>
          <w:rFonts w:ascii="Times New Roman" w:hAnsi="Times New Roman"/>
          <w:sz w:val="24"/>
          <w:szCs w:val="24"/>
        </w:rPr>
        <w:t xml:space="preserve"> </w:t>
      </w:r>
    </w:p>
    <w:p w:rsidR="00FF2C22" w:rsidRDefault="00FF2C22" w:rsidP="004B14F2">
      <w:pPr>
        <w:rPr>
          <w:rFonts w:ascii="Times New Roman" w:hAnsi="Times New Roman"/>
          <w:sz w:val="24"/>
          <w:szCs w:val="24"/>
        </w:rPr>
      </w:pPr>
    </w:p>
    <w:p w:rsidR="002F1A0C" w:rsidRPr="003A0349" w:rsidRDefault="002F1A0C" w:rsidP="004B14F2">
      <w:pPr>
        <w:rPr>
          <w:rFonts w:ascii="Times New Roman" w:hAnsi="Times New Roman"/>
          <w:sz w:val="24"/>
          <w:szCs w:val="24"/>
        </w:rPr>
      </w:pPr>
    </w:p>
    <w:p w:rsidR="00FF2C22" w:rsidRPr="003A0349" w:rsidRDefault="00FF2C22" w:rsidP="00FF2C22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3A0349">
        <w:rPr>
          <w:rFonts w:ascii="Times New Roman" w:hAnsi="Times New Roman"/>
          <w:sz w:val="24"/>
          <w:szCs w:val="24"/>
        </w:rPr>
        <w:t>Špecifikácia</w:t>
      </w:r>
      <w:proofErr w:type="spellEnd"/>
      <w:r w:rsidRPr="003A0349">
        <w:rPr>
          <w:rFonts w:ascii="Times New Roman" w:hAnsi="Times New Roman"/>
          <w:sz w:val="24"/>
          <w:szCs w:val="24"/>
        </w:rPr>
        <w:t>:</w:t>
      </w:r>
      <w:r w:rsidR="002E6652" w:rsidRPr="003A0349">
        <w:rPr>
          <w:rFonts w:ascii="Times New Roman" w:hAnsi="Times New Roman"/>
          <w:sz w:val="24"/>
          <w:szCs w:val="24"/>
        </w:rPr>
        <w:t xml:space="preserve"> </w:t>
      </w:r>
    </w:p>
    <w:p w:rsidR="00FF2C22" w:rsidRPr="003A0349" w:rsidRDefault="00FF2C22" w:rsidP="00FF2C22">
      <w:pPr>
        <w:jc w:val="both"/>
        <w:rPr>
          <w:rFonts w:ascii="Times New Roman" w:hAnsi="Times New Roman"/>
          <w:sz w:val="24"/>
          <w:szCs w:val="24"/>
        </w:rPr>
      </w:pPr>
    </w:p>
    <w:p w:rsidR="00FF2C22" w:rsidRPr="003A0349" w:rsidRDefault="00FF2C22" w:rsidP="00FF2C22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Tlačená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publikáci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knih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),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obsahujúc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úplné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zneni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zákonov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účinných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k 1.1.202</w:t>
      </w:r>
      <w:r w:rsidR="005023A7" w:rsidRPr="003A0349">
        <w:rPr>
          <w:rFonts w:ascii="Times New Roman" w:hAnsi="Times New Roman"/>
          <w:b w:val="0"/>
          <w:sz w:val="24"/>
          <w:szCs w:val="24"/>
        </w:rPr>
        <w:t>4</w:t>
      </w:r>
      <w:r w:rsidRPr="003A0349">
        <w:rPr>
          <w:rFonts w:ascii="Times New Roman" w:hAnsi="Times New Roman"/>
          <w:b w:val="0"/>
          <w:sz w:val="24"/>
          <w:szCs w:val="24"/>
        </w:rPr>
        <w:t xml:space="preserve"> v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náklade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r w:rsidR="00655DD1" w:rsidRPr="003A0349">
        <w:rPr>
          <w:rFonts w:ascii="Times New Roman" w:hAnsi="Times New Roman"/>
          <w:sz w:val="24"/>
          <w:szCs w:val="24"/>
        </w:rPr>
        <w:t>10</w:t>
      </w:r>
      <w:r w:rsidRPr="003A0349">
        <w:rPr>
          <w:rFonts w:ascii="Times New Roman" w:hAnsi="Times New Roman"/>
          <w:sz w:val="24"/>
          <w:szCs w:val="24"/>
        </w:rPr>
        <w:t xml:space="preserve">00 </w:t>
      </w:r>
      <w:proofErr w:type="spellStart"/>
      <w:r w:rsidRPr="003A0349">
        <w:rPr>
          <w:rFonts w:ascii="Times New Roman" w:hAnsi="Times New Roman"/>
          <w:sz w:val="24"/>
          <w:szCs w:val="24"/>
        </w:rPr>
        <w:t>ks</w:t>
      </w:r>
      <w:proofErr w:type="spellEnd"/>
      <w:r w:rsidRPr="003A0349">
        <w:rPr>
          <w:rFonts w:ascii="Times New Roman" w:hAnsi="Times New Roman"/>
          <w:sz w:val="24"/>
          <w:szCs w:val="24"/>
        </w:rPr>
        <w:t xml:space="preserve">. </w:t>
      </w:r>
    </w:p>
    <w:p w:rsidR="00FF2C22" w:rsidRPr="003A0349" w:rsidRDefault="00FF2C22" w:rsidP="00FF2C22">
      <w:pPr>
        <w:spacing w:before="120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Texty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vo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fonte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veľkosti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9, format A5,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mäkká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väzb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(V2),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čiernobiele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strany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bez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obrázkov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farebné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strany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s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obrázkami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biely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papier</w:t>
      </w:r>
      <w:proofErr w:type="spellEnd"/>
      <w:proofErr w:type="gramStart"/>
      <w:r w:rsidRPr="003A0349">
        <w:rPr>
          <w:rFonts w:ascii="Times New Roman" w:hAnsi="Times New Roman"/>
          <w:b w:val="0"/>
          <w:sz w:val="24"/>
          <w:szCs w:val="24"/>
        </w:rPr>
        <w:t xml:space="preserve">, 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obálka</w:t>
      </w:r>
      <w:proofErr w:type="spellEnd"/>
      <w:proofErr w:type="gramEnd"/>
      <w:r w:rsidRPr="003A0349">
        <w:rPr>
          <w:rFonts w:ascii="Times New Roman" w:hAnsi="Times New Roman"/>
          <w:b w:val="0"/>
          <w:sz w:val="24"/>
          <w:szCs w:val="24"/>
        </w:rPr>
        <w:t xml:space="preserve"> 250g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papier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lakovaná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lesklá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kried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.  </w:t>
      </w:r>
    </w:p>
    <w:p w:rsidR="00F61D4B" w:rsidRPr="003A0349" w:rsidRDefault="00F61D4B" w:rsidP="00462B35">
      <w:pPr>
        <w:jc w:val="both"/>
        <w:rPr>
          <w:rFonts w:ascii="Times New Roman" w:hAnsi="Times New Roman"/>
          <w:sz w:val="24"/>
          <w:szCs w:val="24"/>
        </w:rPr>
      </w:pPr>
    </w:p>
    <w:p w:rsidR="00FF2C22" w:rsidRPr="003A0349" w:rsidRDefault="00FF2C22" w:rsidP="00462B35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3A0349">
        <w:rPr>
          <w:rFonts w:ascii="Times New Roman" w:hAnsi="Times New Roman"/>
          <w:sz w:val="24"/>
          <w:szCs w:val="24"/>
        </w:rPr>
        <w:t>Zákony</w:t>
      </w:r>
      <w:proofErr w:type="spellEnd"/>
      <w:r w:rsidR="009F74FF" w:rsidRPr="003A0349">
        <w:rPr>
          <w:rFonts w:ascii="Times New Roman" w:hAnsi="Times New Roman"/>
          <w:sz w:val="24"/>
          <w:szCs w:val="24"/>
        </w:rPr>
        <w:t xml:space="preserve"> a</w:t>
      </w:r>
      <w:r w:rsidRPr="003A03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sz w:val="24"/>
          <w:szCs w:val="24"/>
        </w:rPr>
        <w:t>vyhlášky</w:t>
      </w:r>
      <w:proofErr w:type="spellEnd"/>
      <w:r w:rsidR="00F83C91" w:rsidRPr="003A03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83C91" w:rsidRPr="003A0349">
        <w:rPr>
          <w:rFonts w:ascii="Times New Roman" w:hAnsi="Times New Roman"/>
          <w:sz w:val="24"/>
          <w:szCs w:val="24"/>
        </w:rPr>
        <w:t>obsiahnuté</w:t>
      </w:r>
      <w:proofErr w:type="spellEnd"/>
      <w:r w:rsidR="00F83C91" w:rsidRPr="003A0349">
        <w:rPr>
          <w:rFonts w:ascii="Times New Roman" w:hAnsi="Times New Roman"/>
          <w:sz w:val="24"/>
          <w:szCs w:val="24"/>
        </w:rPr>
        <w:t xml:space="preserve"> v </w:t>
      </w:r>
      <w:proofErr w:type="spellStart"/>
      <w:r w:rsidRPr="003A0349">
        <w:rPr>
          <w:rFonts w:ascii="Times New Roman" w:hAnsi="Times New Roman"/>
          <w:sz w:val="24"/>
          <w:szCs w:val="24"/>
        </w:rPr>
        <w:t>publikáci</w:t>
      </w:r>
      <w:r w:rsidR="00F83C91" w:rsidRPr="003A0349">
        <w:rPr>
          <w:rFonts w:ascii="Times New Roman" w:hAnsi="Times New Roman"/>
          <w:sz w:val="24"/>
          <w:szCs w:val="24"/>
        </w:rPr>
        <w:t>i</w:t>
      </w:r>
      <w:proofErr w:type="spellEnd"/>
      <w:r w:rsidRPr="003A0349">
        <w:rPr>
          <w:rFonts w:ascii="Times New Roman" w:hAnsi="Times New Roman"/>
          <w:sz w:val="24"/>
          <w:szCs w:val="24"/>
        </w:rPr>
        <w:t>:</w:t>
      </w:r>
      <w:r w:rsidR="00F83C91" w:rsidRPr="003A0349">
        <w:rPr>
          <w:rFonts w:ascii="Times New Roman" w:hAnsi="Times New Roman"/>
          <w:sz w:val="24"/>
          <w:szCs w:val="24"/>
        </w:rPr>
        <w:t xml:space="preserve">  </w:t>
      </w:r>
    </w:p>
    <w:p w:rsidR="00FF2C22" w:rsidRPr="003A0349" w:rsidRDefault="00FF2C22" w:rsidP="00462B35">
      <w:pPr>
        <w:jc w:val="both"/>
        <w:rPr>
          <w:rFonts w:ascii="Times New Roman" w:hAnsi="Times New Roman"/>
          <w:sz w:val="24"/>
          <w:szCs w:val="24"/>
        </w:rPr>
      </w:pPr>
    </w:p>
    <w:p w:rsidR="00056FE7" w:rsidRPr="003A0349" w:rsidRDefault="001E5654" w:rsidP="009F74FF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 xml:space="preserve">Zákon č. </w:t>
      </w:r>
      <w:r w:rsidR="00056FE7" w:rsidRPr="003A0349">
        <w:rPr>
          <w:b/>
        </w:rPr>
        <w:t>300</w:t>
      </w:r>
      <w:r w:rsidRPr="003A0349">
        <w:rPr>
          <w:b/>
        </w:rPr>
        <w:t>/200</w:t>
      </w:r>
      <w:r w:rsidR="00056FE7" w:rsidRPr="003A0349">
        <w:rPr>
          <w:b/>
        </w:rPr>
        <w:t>5</w:t>
      </w:r>
      <w:r w:rsidRPr="003A0349">
        <w:rPr>
          <w:b/>
        </w:rPr>
        <w:t xml:space="preserve"> Z. z.</w:t>
      </w:r>
    </w:p>
    <w:p w:rsidR="001E5654" w:rsidRPr="003A0349" w:rsidRDefault="00056FE7" w:rsidP="00AD6635">
      <w:pPr>
        <w:pStyle w:val="Odsekzoznamu"/>
        <w:spacing w:line="360" w:lineRule="auto"/>
        <w:jc w:val="both"/>
      </w:pPr>
      <w:r w:rsidRPr="003A0349">
        <w:t>Trestný zákon</w:t>
      </w:r>
    </w:p>
    <w:p w:rsidR="00056FE7" w:rsidRPr="003A0349" w:rsidRDefault="00056FE7" w:rsidP="00AD6635">
      <w:pPr>
        <w:pStyle w:val="Odsekzoznamu"/>
        <w:numPr>
          <w:ilvl w:val="0"/>
          <w:numId w:val="2"/>
        </w:numPr>
        <w:spacing w:before="240"/>
        <w:jc w:val="both"/>
        <w:rPr>
          <w:b/>
        </w:rPr>
      </w:pPr>
      <w:r w:rsidRPr="003A0349">
        <w:rPr>
          <w:b/>
        </w:rPr>
        <w:t xml:space="preserve">Zákon č. 301/2005 Z. z. </w:t>
      </w:r>
    </w:p>
    <w:p w:rsidR="00056FE7" w:rsidRPr="003A0349" w:rsidRDefault="00056FE7" w:rsidP="005A561B">
      <w:pPr>
        <w:pStyle w:val="Odsekzoznamu"/>
        <w:spacing w:line="360" w:lineRule="auto"/>
        <w:jc w:val="both"/>
      </w:pPr>
      <w:r w:rsidRPr="003A0349">
        <w:t>Trestný poriadok</w:t>
      </w:r>
    </w:p>
    <w:p w:rsidR="00056FE7" w:rsidRPr="003A0349" w:rsidRDefault="00056FE7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</w:t>
      </w:r>
      <w:r w:rsidRPr="003A0349">
        <w:rPr>
          <w:b/>
        </w:rPr>
        <w:t xml:space="preserve"> NR SR č. 171/1993 Z. z.</w:t>
      </w:r>
    </w:p>
    <w:p w:rsidR="00056FE7" w:rsidRPr="003A0349" w:rsidRDefault="00056FE7" w:rsidP="005A561B">
      <w:pPr>
        <w:pStyle w:val="Odsekzoznamu"/>
        <w:spacing w:line="360" w:lineRule="auto"/>
        <w:jc w:val="both"/>
      </w:pPr>
      <w:r w:rsidRPr="003A0349">
        <w:t>o Policajnom zbore</w:t>
      </w:r>
    </w:p>
    <w:p w:rsidR="00056FE7" w:rsidRPr="003A0349" w:rsidRDefault="00056FE7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</w:t>
      </w:r>
      <w:r w:rsidR="00480B37" w:rsidRPr="003A0349">
        <w:rPr>
          <w:b/>
        </w:rPr>
        <w:t xml:space="preserve"> č. 91/2016 Z. z.</w:t>
      </w:r>
    </w:p>
    <w:p w:rsidR="00056FE7" w:rsidRPr="003A0349" w:rsidRDefault="00480B37" w:rsidP="005A561B">
      <w:pPr>
        <w:pStyle w:val="Odsekzoznamu"/>
        <w:spacing w:line="360" w:lineRule="auto"/>
        <w:jc w:val="both"/>
      </w:pPr>
      <w:r w:rsidRPr="003A0349">
        <w:t>o trestnej zodpovednosti právnických osôb</w:t>
      </w:r>
    </w:p>
    <w:p w:rsidR="00056FE7" w:rsidRPr="003A0349" w:rsidRDefault="00056FE7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</w:t>
      </w:r>
      <w:r w:rsidR="005A561B" w:rsidRPr="003A0349">
        <w:rPr>
          <w:b/>
        </w:rPr>
        <w:t xml:space="preserve"> SNR č. 372/1990 Z. z.</w:t>
      </w:r>
    </w:p>
    <w:p w:rsidR="00056FE7" w:rsidRPr="003A0349" w:rsidRDefault="00480B37" w:rsidP="005A561B">
      <w:pPr>
        <w:pStyle w:val="Odsekzoznamu"/>
        <w:spacing w:line="360" w:lineRule="auto"/>
      </w:pPr>
      <w:r w:rsidRPr="003A0349">
        <w:t>o priestupkoch</w:t>
      </w:r>
    </w:p>
    <w:p w:rsidR="00056FE7" w:rsidRPr="003A0349" w:rsidRDefault="00056FE7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</w:t>
      </w:r>
      <w:r w:rsidR="00B76D78" w:rsidRPr="003A0349">
        <w:rPr>
          <w:b/>
        </w:rPr>
        <w:t xml:space="preserve"> </w:t>
      </w:r>
      <w:r w:rsidR="00603E2A" w:rsidRPr="003A0349">
        <w:rPr>
          <w:b/>
        </w:rPr>
        <w:t>SNR č. 166/2003 Z. z.</w:t>
      </w:r>
    </w:p>
    <w:p w:rsidR="00056FE7" w:rsidRPr="003A0349" w:rsidRDefault="00603E2A" w:rsidP="00603E2A">
      <w:pPr>
        <w:pStyle w:val="Odsekzoznamu"/>
        <w:spacing w:line="360" w:lineRule="auto"/>
      </w:pPr>
      <w:r w:rsidRPr="003A0349">
        <w:t>o ochrane pred odpočúvaním</w:t>
      </w:r>
    </w:p>
    <w:p w:rsidR="00056FE7" w:rsidRPr="003A0349" w:rsidRDefault="00056FE7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</w:t>
      </w:r>
      <w:r w:rsidR="00B76D78" w:rsidRPr="003A0349">
        <w:rPr>
          <w:b/>
        </w:rPr>
        <w:t xml:space="preserve"> </w:t>
      </w:r>
      <w:r w:rsidR="00603E2A" w:rsidRPr="003A0349">
        <w:rPr>
          <w:b/>
        </w:rPr>
        <w:t>č. 650/2005 Z. z.</w:t>
      </w:r>
    </w:p>
    <w:p w:rsidR="00B76D78" w:rsidRPr="003A0349" w:rsidRDefault="00603E2A" w:rsidP="00603E2A">
      <w:pPr>
        <w:pStyle w:val="Odsekzoznamu"/>
        <w:spacing w:line="360" w:lineRule="auto"/>
      </w:pPr>
      <w:r w:rsidRPr="003A0349">
        <w:t xml:space="preserve">o vykonaní príkazu na zaistenie majetku alebo dôkazov v EÚ </w:t>
      </w:r>
    </w:p>
    <w:p w:rsidR="00B76D78" w:rsidRPr="003A0349" w:rsidRDefault="00B76D78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 xml:space="preserve">Zákon </w:t>
      </w:r>
      <w:r w:rsidR="00603E2A" w:rsidRPr="003A0349">
        <w:rPr>
          <w:b/>
        </w:rPr>
        <w:t>č. 312/2020 Z. z.</w:t>
      </w:r>
    </w:p>
    <w:p w:rsidR="00B76D78" w:rsidRPr="003A0349" w:rsidRDefault="00603E2A" w:rsidP="00603E2A">
      <w:pPr>
        <w:pStyle w:val="Odsekzoznamu"/>
        <w:spacing w:line="360" w:lineRule="auto"/>
      </w:pPr>
      <w:r w:rsidRPr="003A0349">
        <w:t>o výkone rozhodnutia o zaistení majetku a správe zaisteného majetku</w:t>
      </w:r>
    </w:p>
    <w:p w:rsidR="00B76D78" w:rsidRPr="003A0349" w:rsidRDefault="00B76D78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 xml:space="preserve">Zákon </w:t>
      </w:r>
      <w:r w:rsidR="00603E2A" w:rsidRPr="003A0349">
        <w:rPr>
          <w:b/>
        </w:rPr>
        <w:t>č. 274/2017 Z. z.</w:t>
      </w:r>
    </w:p>
    <w:p w:rsidR="00056FE7" w:rsidRPr="003A0349" w:rsidRDefault="00603E2A" w:rsidP="00603E2A">
      <w:pPr>
        <w:pStyle w:val="Odsekzoznamu"/>
        <w:spacing w:line="360" w:lineRule="auto"/>
        <w:jc w:val="both"/>
      </w:pPr>
      <w:r w:rsidRPr="003A0349">
        <w:t>o obetiach trestných činov</w:t>
      </w:r>
    </w:p>
    <w:p w:rsidR="00603E2A" w:rsidRPr="003A0349" w:rsidRDefault="00603E2A" w:rsidP="00603E2A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 xml:space="preserve">Zákon č. </w:t>
      </w:r>
      <w:r w:rsidRPr="003A0349">
        <w:rPr>
          <w:b/>
        </w:rPr>
        <w:t>5</w:t>
      </w:r>
      <w:r w:rsidRPr="003A0349">
        <w:rPr>
          <w:b/>
        </w:rPr>
        <w:t>4/201</w:t>
      </w:r>
      <w:r w:rsidRPr="003A0349">
        <w:rPr>
          <w:b/>
        </w:rPr>
        <w:t>9</w:t>
      </w:r>
      <w:r w:rsidRPr="003A0349">
        <w:rPr>
          <w:b/>
        </w:rPr>
        <w:t xml:space="preserve"> Z. z.</w:t>
      </w:r>
    </w:p>
    <w:p w:rsidR="00603E2A" w:rsidRPr="003A0349" w:rsidRDefault="00603E2A" w:rsidP="00603E2A">
      <w:pPr>
        <w:pStyle w:val="Odsekzoznamu"/>
        <w:spacing w:line="360" w:lineRule="auto"/>
        <w:jc w:val="both"/>
      </w:pPr>
      <w:r w:rsidRPr="003A0349">
        <w:t>o ochrane oznamovateľov protispoločenskej činnosti</w:t>
      </w:r>
    </w:p>
    <w:p w:rsidR="00603E2A" w:rsidRPr="003A0349" w:rsidRDefault="00603E2A" w:rsidP="00603E2A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Vyhláška MV SR č. 618/2005 Z. z.</w:t>
      </w:r>
    </w:p>
    <w:p w:rsidR="00603E2A" w:rsidRPr="003A0349" w:rsidRDefault="00603E2A" w:rsidP="00603E2A">
      <w:pPr>
        <w:pStyle w:val="Odsekzoznamu"/>
        <w:spacing w:line="360" w:lineRule="auto"/>
        <w:jc w:val="both"/>
      </w:pPr>
      <w:r w:rsidRPr="003A0349">
        <w:t>o tvorbe spisu orgánmi činnými v trestnom konaní a súdmi</w:t>
      </w:r>
    </w:p>
    <w:p w:rsidR="00603E2A" w:rsidRPr="003A0349" w:rsidRDefault="00603E2A" w:rsidP="00603E2A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lastRenderedPageBreak/>
        <w:t>Vyhláška MV SR č. 192/2017 Z. z.</w:t>
      </w:r>
    </w:p>
    <w:p w:rsidR="008075E1" w:rsidRPr="003A0349" w:rsidRDefault="00603E2A" w:rsidP="00603E2A">
      <w:pPr>
        <w:ind w:left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o rozsahu vykonávania rozhodnutí, opatrení a úkonov</w:t>
      </w:r>
    </w:p>
    <w:p w:rsidR="00603E2A" w:rsidRPr="003A0349" w:rsidRDefault="00603E2A" w:rsidP="00603E2A">
      <w:pPr>
        <w:ind w:left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trestného konania vo vyšetrovaní alebo skrátenom vyšetrovaní </w:t>
      </w:r>
    </w:p>
    <w:p w:rsidR="00603E2A" w:rsidRPr="003A0349" w:rsidRDefault="00603E2A" w:rsidP="00056FE7">
      <w:pPr>
        <w:ind w:left="36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3A0349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3A0349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</w:t>
      </w:r>
      <w:r w:rsidR="008A69A7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DE6B47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konca lehoty na predkladanie ponúk, ktorý je uvedený v elektronickom prostriedku JOSEPHINE v časti zodpovedajúcej tejto zákazke.</w:t>
      </w:r>
    </w:p>
    <w:p w:rsidR="008A69A7" w:rsidRPr="003A0349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Pr="003A0349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F61D4B" w:rsidRPr="003A0349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ED1059" w:rsidRPr="003A0349">
        <w:rPr>
          <w:rFonts w:ascii="Times New Roman" w:hAnsi="Times New Roman"/>
          <w:b w:val="0"/>
          <w:sz w:val="24"/>
          <w:szCs w:val="24"/>
          <w:lang w:val="sk-SK"/>
        </w:rPr>
        <w:t>(</w:t>
      </w:r>
      <w:r w:rsidR="00EB397C" w:rsidRPr="003A0349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926022" w:rsidRPr="003A0349" w:rsidRDefault="00926022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30A43" w:rsidRPr="003A0349" w:rsidRDefault="00830A43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B53E0" w:rsidRPr="003A0349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Ponuku predkladajte formou elektronickej komunikácie – 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>prostredníctvom elektronického prostriedku JOSEPHINE.</w:t>
      </w:r>
    </w:p>
    <w:p w:rsidR="00D36697" w:rsidRPr="003A0349" w:rsidRDefault="00D36697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F61D4B" w:rsidRPr="003A0349" w:rsidRDefault="00F61D4B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3A0349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DB7941" w:rsidRPr="003A0349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3A0349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DB7941" w:rsidRPr="003A0349" w:rsidRDefault="00DB7941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  <w:bookmarkStart w:id="0" w:name="_GoBack"/>
      <w:bookmarkEnd w:id="0"/>
    </w:p>
    <w:p w:rsidR="00DB7941" w:rsidRPr="003A0349" w:rsidRDefault="00164EE3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PhDr.</w:t>
      </w:r>
      <w:r w:rsidR="00DB794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Denisa Lietavová</w:t>
      </w:r>
      <w:r w:rsidR="00DB794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hlavný radca </w:t>
      </w:r>
      <w:r w:rsidR="00DB794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B7941" w:rsidRPr="003A0349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Račianska 45, 83102 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Bratislava </w:t>
      </w:r>
    </w:p>
    <w:p w:rsidR="00DB7941" w:rsidRPr="003A0349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DB7941" w:rsidRPr="003A0349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09610519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>86</w:t>
      </w:r>
    </w:p>
    <w:p w:rsidR="00AD2968" w:rsidRPr="00F83C91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e-mail: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hyperlink r:id="rId8" w:history="1">
        <w:r w:rsidR="00C019C3" w:rsidRPr="003A0349">
          <w:rPr>
            <w:rStyle w:val="Hypertextovprepojenie"/>
            <w:rFonts w:ascii="Times New Roman" w:hAnsi="Times New Roman"/>
            <w:b w:val="0"/>
            <w:color w:val="auto"/>
            <w:sz w:val="24"/>
            <w:szCs w:val="24"/>
            <w:lang w:val="sk-SK"/>
          </w:rPr>
          <w:t>denisa.lietavova@minv.sk</w:t>
        </w:r>
      </w:hyperlink>
      <w:r w:rsidR="00C019C3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p w:rsidR="00A5449F" w:rsidRDefault="00A5449F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2E6652" w:rsidRPr="00F83C91" w:rsidRDefault="002E6652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2E6652" w:rsidRPr="00F83C91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122D14"/>
    <w:multiLevelType w:val="hybridMultilevel"/>
    <w:tmpl w:val="E364F024"/>
    <w:lvl w:ilvl="0" w:tplc="85F4541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009081A"/>
    <w:multiLevelType w:val="hybridMultilevel"/>
    <w:tmpl w:val="429EF664"/>
    <w:lvl w:ilvl="0" w:tplc="041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6FE7"/>
    <w:rsid w:val="00086E46"/>
    <w:rsid w:val="00095D6C"/>
    <w:rsid w:val="000A53C6"/>
    <w:rsid w:val="000F4DD4"/>
    <w:rsid w:val="00114DBD"/>
    <w:rsid w:val="001177D2"/>
    <w:rsid w:val="00136580"/>
    <w:rsid w:val="00151CBF"/>
    <w:rsid w:val="00164EE3"/>
    <w:rsid w:val="00167D65"/>
    <w:rsid w:val="001925BD"/>
    <w:rsid w:val="001E5654"/>
    <w:rsid w:val="001F0658"/>
    <w:rsid w:val="001F284E"/>
    <w:rsid w:val="0023777F"/>
    <w:rsid w:val="002A3E14"/>
    <w:rsid w:val="002E6652"/>
    <w:rsid w:val="002F1A0C"/>
    <w:rsid w:val="002F41D0"/>
    <w:rsid w:val="00313A67"/>
    <w:rsid w:val="003A0349"/>
    <w:rsid w:val="00402A8F"/>
    <w:rsid w:val="004206F3"/>
    <w:rsid w:val="00424836"/>
    <w:rsid w:val="00462B35"/>
    <w:rsid w:val="00480B37"/>
    <w:rsid w:val="004A121C"/>
    <w:rsid w:val="004B14F2"/>
    <w:rsid w:val="004B7F59"/>
    <w:rsid w:val="004D07E3"/>
    <w:rsid w:val="004D234C"/>
    <w:rsid w:val="004E606B"/>
    <w:rsid w:val="005023A7"/>
    <w:rsid w:val="005368AF"/>
    <w:rsid w:val="00550FED"/>
    <w:rsid w:val="00573ECB"/>
    <w:rsid w:val="005911D1"/>
    <w:rsid w:val="005A561B"/>
    <w:rsid w:val="005B3ED5"/>
    <w:rsid w:val="005D480F"/>
    <w:rsid w:val="00603E2A"/>
    <w:rsid w:val="00630CD2"/>
    <w:rsid w:val="0064456B"/>
    <w:rsid w:val="00655DD1"/>
    <w:rsid w:val="00660BAB"/>
    <w:rsid w:val="006636E9"/>
    <w:rsid w:val="00682815"/>
    <w:rsid w:val="006A6771"/>
    <w:rsid w:val="006E7D3C"/>
    <w:rsid w:val="007513D0"/>
    <w:rsid w:val="0076439C"/>
    <w:rsid w:val="008075E1"/>
    <w:rsid w:val="0081020D"/>
    <w:rsid w:val="008130AD"/>
    <w:rsid w:val="00824DCD"/>
    <w:rsid w:val="00830A43"/>
    <w:rsid w:val="0089468E"/>
    <w:rsid w:val="008A69A7"/>
    <w:rsid w:val="008B53E0"/>
    <w:rsid w:val="00926022"/>
    <w:rsid w:val="009817E3"/>
    <w:rsid w:val="009D15B7"/>
    <w:rsid w:val="009F74FF"/>
    <w:rsid w:val="00A320BE"/>
    <w:rsid w:val="00A51F86"/>
    <w:rsid w:val="00A5449F"/>
    <w:rsid w:val="00A558C1"/>
    <w:rsid w:val="00A95E04"/>
    <w:rsid w:val="00AD2968"/>
    <w:rsid w:val="00AD6635"/>
    <w:rsid w:val="00B12326"/>
    <w:rsid w:val="00B33D38"/>
    <w:rsid w:val="00B669B2"/>
    <w:rsid w:val="00B76D78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DF5211"/>
    <w:rsid w:val="00E0777F"/>
    <w:rsid w:val="00E82C04"/>
    <w:rsid w:val="00E91900"/>
    <w:rsid w:val="00EB397C"/>
    <w:rsid w:val="00ED1059"/>
    <w:rsid w:val="00ED7818"/>
    <w:rsid w:val="00F1495F"/>
    <w:rsid w:val="00F345DB"/>
    <w:rsid w:val="00F61D4B"/>
    <w:rsid w:val="00F83C91"/>
    <w:rsid w:val="00FB74B6"/>
    <w:rsid w:val="00FF2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link w:val="OdsekzoznamuChar"/>
    <w:uiPriority w:val="34"/>
    <w:qFormat/>
    <w:rsid w:val="00ED7818"/>
    <w:pPr>
      <w:ind w:left="720"/>
      <w:contextualSpacing/>
    </w:pPr>
    <w:rPr>
      <w:rFonts w:ascii="Times New Roman" w:hAnsi="Times New Roman"/>
      <w:b w:val="0"/>
      <w:sz w:val="24"/>
      <w:szCs w:val="24"/>
      <w:lang w:val="sk-SK" w:eastAsia="sk-SK"/>
    </w:rPr>
  </w:style>
  <w:style w:type="character" w:customStyle="1" w:styleId="OdsekzoznamuChar">
    <w:name w:val="Odsek zoznamu Char"/>
    <w:link w:val="Odsekzoznamu"/>
    <w:uiPriority w:val="34"/>
    <w:locked/>
    <w:rsid w:val="00ED7818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isa.lietav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2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43</cp:revision>
  <dcterms:created xsi:type="dcterms:W3CDTF">2023-01-27T10:29:00Z</dcterms:created>
  <dcterms:modified xsi:type="dcterms:W3CDTF">2023-08-25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